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C0720" w14:textId="680C024E" w:rsidR="00B6316B" w:rsidRDefault="00DE49EC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2FC146A6" w14:textId="15309A9B" w:rsidR="00DE49EC" w:rsidRDefault="00DE49E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  rečenice  (vježba)</w:t>
      </w:r>
    </w:p>
    <w:p w14:paraId="04A7DBE4" w14:textId="0AABA0F3" w:rsidR="00DE49EC" w:rsidRDefault="00DE49EC">
      <w:pPr>
        <w:rPr>
          <w:sz w:val="28"/>
          <w:szCs w:val="28"/>
        </w:rPr>
      </w:pPr>
      <w:r>
        <w:rPr>
          <w:sz w:val="28"/>
          <w:szCs w:val="28"/>
        </w:rPr>
        <w:t>26.05.2020.</w:t>
      </w:r>
    </w:p>
    <w:p w14:paraId="754A2EB1" w14:textId="39EE2C48" w:rsidR="00DE49EC" w:rsidRDefault="00DE49EC">
      <w:pPr>
        <w:rPr>
          <w:sz w:val="28"/>
          <w:szCs w:val="28"/>
        </w:rPr>
      </w:pPr>
    </w:p>
    <w:p w14:paraId="01259EA7" w14:textId="1E3D6425" w:rsidR="00DE49EC" w:rsidRDefault="00B72535">
      <w:pPr>
        <w:rPr>
          <w:sz w:val="28"/>
          <w:szCs w:val="28"/>
        </w:rPr>
      </w:pPr>
      <w:r>
        <w:rPr>
          <w:sz w:val="28"/>
          <w:szCs w:val="28"/>
        </w:rPr>
        <w:t>Good  morning!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 xml:space="preserve">Danas  rješavate  veoma  jednostavne  vježbe  vezane  uz  </w:t>
      </w:r>
      <w:r>
        <w:rPr>
          <w:i/>
          <w:iCs/>
          <w:sz w:val="28"/>
          <w:szCs w:val="28"/>
        </w:rPr>
        <w:t>Present  Continuous</w:t>
      </w:r>
      <w:r>
        <w:rPr>
          <w:sz w:val="28"/>
          <w:szCs w:val="28"/>
        </w:rPr>
        <w:t>.</w:t>
      </w:r>
    </w:p>
    <w:p w14:paraId="3437B0D1" w14:textId="22F3F831" w:rsidR="00B72535" w:rsidRDefault="00B72535">
      <w:pPr>
        <w:rPr>
          <w:sz w:val="28"/>
          <w:szCs w:val="28"/>
        </w:rPr>
      </w:pPr>
      <w:r>
        <w:rPr>
          <w:sz w:val="28"/>
          <w:szCs w:val="28"/>
        </w:rPr>
        <w:t xml:space="preserve">Zato  se  za  početak  prisjetite  svega  što  ste  prošli  tjedan  učili  o  njemu  tako  da  pročitate  bilješke  u  bilježnici.  </w:t>
      </w:r>
      <w:r w:rsidRPr="00B7253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4853F14" w14:textId="307B3E55" w:rsidR="00B72535" w:rsidRDefault="00B72535">
      <w:pPr>
        <w:rPr>
          <w:sz w:val="28"/>
          <w:szCs w:val="28"/>
        </w:rPr>
      </w:pPr>
      <w:r>
        <w:rPr>
          <w:sz w:val="28"/>
          <w:szCs w:val="28"/>
        </w:rPr>
        <w:t xml:space="preserve">Zatim,  </w:t>
      </w:r>
      <w:r w:rsidR="00586629">
        <w:rPr>
          <w:sz w:val="28"/>
          <w:szCs w:val="28"/>
        </w:rPr>
        <w:t xml:space="preserve">prepišite  rečenice  u  bilježnicu  i  </w:t>
      </w:r>
      <w:r>
        <w:rPr>
          <w:sz w:val="28"/>
          <w:szCs w:val="28"/>
        </w:rPr>
        <w:t xml:space="preserve">nadopunite  praznine  </w:t>
      </w:r>
      <w:r>
        <w:rPr>
          <w:i/>
          <w:iCs/>
          <w:sz w:val="28"/>
          <w:szCs w:val="28"/>
        </w:rPr>
        <w:t xml:space="preserve">Present  Continuosom  </w:t>
      </w:r>
      <w:r>
        <w:rPr>
          <w:sz w:val="28"/>
          <w:szCs w:val="28"/>
        </w:rPr>
        <w:t>glagola  zadanog  u  zagradi.</w:t>
      </w:r>
    </w:p>
    <w:p w14:paraId="0B375D36" w14:textId="65FF9058" w:rsidR="00B72535" w:rsidRDefault="00B72535">
      <w:pPr>
        <w:rPr>
          <w:sz w:val="28"/>
          <w:szCs w:val="28"/>
        </w:rPr>
      </w:pPr>
    </w:p>
    <w:p w14:paraId="0FE97422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My mom ________________________________ (eat) a sandwich.</w:t>
      </w:r>
    </w:p>
    <w:p w14:paraId="0A18EE1C" w14:textId="76AC6818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You __________________________________ (not read) a book right now.</w:t>
      </w:r>
    </w:p>
    <w:p w14:paraId="79734CA9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We ______________________________ (take) a test now.</w:t>
      </w:r>
    </w:p>
    <w:p w14:paraId="5750DAD7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Shhhhh! I ____________________________ (watch) TV!</w:t>
      </w:r>
    </w:p>
    <w:p w14:paraId="53E8563A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______ they _________________ (cook) dinner?</w:t>
      </w:r>
    </w:p>
    <w:p w14:paraId="1340CD09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Look! It _____________________ (snow)!</w:t>
      </w:r>
    </w:p>
    <w:p w14:paraId="38067D34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The sun __________________________ (not shine) today.</w:t>
      </w:r>
    </w:p>
    <w:p w14:paraId="6BFE10CD" w14:textId="77777777" w:rsidR="00A7440A" w:rsidRP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Danny and Mandy _____________________ (ride) a bike in the park.</w:t>
      </w:r>
    </w:p>
    <w:p w14:paraId="0CD76B4E" w14:textId="0E30D8B3" w:rsid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 w:rsidRPr="00A7440A">
        <w:rPr>
          <w:sz w:val="28"/>
          <w:szCs w:val="28"/>
        </w:rPr>
        <w:t>______ you _____________ (meet) Joe and Mary tonight?</w:t>
      </w:r>
    </w:p>
    <w:p w14:paraId="02F6016E" w14:textId="274DEA8E" w:rsidR="00A7440A" w:rsidRDefault="00A7440A" w:rsidP="00A7440A">
      <w:pPr>
        <w:pStyle w:val="Odlomakpopisa"/>
        <w:numPr>
          <w:ilvl w:val="0"/>
          <w:numId w:val="5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______ he ______________ (shop) for my birthday?</w:t>
      </w:r>
    </w:p>
    <w:p w14:paraId="732C2392" w14:textId="0501DE68" w:rsidR="00A7440A" w:rsidRDefault="00A7440A" w:rsidP="00A7440A">
      <w:pPr>
        <w:spacing w:after="0" w:line="276" w:lineRule="auto"/>
        <w:jc w:val="both"/>
        <w:rPr>
          <w:sz w:val="28"/>
          <w:szCs w:val="28"/>
        </w:rPr>
      </w:pPr>
    </w:p>
    <w:p w14:paraId="33BDE990" w14:textId="431AD9F1" w:rsidR="00A7440A" w:rsidRDefault="00A7440A" w:rsidP="00A7440A">
      <w:p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Molim vas sliku rečenica iz bilježnice!  </w:t>
      </w:r>
    </w:p>
    <w:p w14:paraId="7827D048" w14:textId="2A6E6347" w:rsidR="00A7440A" w:rsidRDefault="00A7440A" w:rsidP="00A7440A">
      <w:pPr>
        <w:spacing w:after="0" w:line="276" w:lineRule="auto"/>
        <w:jc w:val="both"/>
        <w:rPr>
          <w:sz w:val="28"/>
          <w:szCs w:val="28"/>
        </w:rPr>
      </w:pPr>
    </w:p>
    <w:p w14:paraId="67E35DDA" w14:textId="5557085B" w:rsidR="00A7440A" w:rsidRPr="00A7440A" w:rsidRDefault="00A7440A" w:rsidP="00A7440A">
      <w:p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185174DC" w14:textId="77777777" w:rsidR="00B72535" w:rsidRPr="00B72535" w:rsidRDefault="00B72535" w:rsidP="00A7440A">
      <w:pPr>
        <w:pStyle w:val="Odlomakpopisa"/>
        <w:rPr>
          <w:sz w:val="28"/>
          <w:szCs w:val="28"/>
        </w:rPr>
      </w:pPr>
    </w:p>
    <w:sectPr w:rsidR="00B72535" w:rsidRPr="00B725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271810"/>
    <w:multiLevelType w:val="hybridMultilevel"/>
    <w:tmpl w:val="A10AA3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2F2D08"/>
    <w:multiLevelType w:val="hybridMultilevel"/>
    <w:tmpl w:val="9AEE43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AC42BA"/>
    <w:multiLevelType w:val="hybridMultilevel"/>
    <w:tmpl w:val="99CCB2A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1915F0"/>
    <w:multiLevelType w:val="hybridMultilevel"/>
    <w:tmpl w:val="8F38E56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LU0NzE0MDA2srBU0lEKTi0uzszPAykwrAUAUH+gySwAAAA="/>
  </w:docVars>
  <w:rsids>
    <w:rsidRoot w:val="00EA1B23"/>
    <w:rsid w:val="00586629"/>
    <w:rsid w:val="00A7440A"/>
    <w:rsid w:val="00B6316B"/>
    <w:rsid w:val="00B72535"/>
    <w:rsid w:val="00DE49EC"/>
    <w:rsid w:val="00EA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B26E4"/>
  <w15:chartTrackingRefBased/>
  <w15:docId w15:val="{9ACFF7A2-2125-423E-8F99-1F3696000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B72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5-25T21:32:00Z</dcterms:created>
  <dcterms:modified xsi:type="dcterms:W3CDTF">2020-05-25T21:42:00Z</dcterms:modified>
</cp:coreProperties>
</file>